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CC79A0" w14:textId="6E018738" w:rsidR="00A12660" w:rsidRDefault="00AB634D" w:rsidP="00323F41">
      <w:pPr>
        <w:ind w:firstLine="360"/>
      </w:pPr>
      <w:r>
        <w:t>Guideline Glaucoma Detection:</w:t>
      </w:r>
    </w:p>
    <w:p w14:paraId="4BAD5339" w14:textId="594BE887" w:rsidR="00AB634D" w:rsidRPr="00AB634D" w:rsidRDefault="00AB634D" w:rsidP="00AB634D">
      <w:pPr>
        <w:ind w:firstLine="360"/>
        <w:rPr>
          <w:i/>
          <w:iCs/>
        </w:rPr>
      </w:pPr>
      <w:r w:rsidRPr="00AB634D">
        <w:rPr>
          <w:i/>
          <w:iCs/>
        </w:rPr>
        <w:t xml:space="preserve">*All of </w:t>
      </w:r>
      <w:r w:rsidR="00323F41">
        <w:rPr>
          <w:i/>
          <w:iCs/>
        </w:rPr>
        <w:t xml:space="preserve">the </w:t>
      </w:r>
      <w:r w:rsidRPr="00AB634D">
        <w:rPr>
          <w:i/>
          <w:iCs/>
        </w:rPr>
        <w:t>experiment is conducted with Windows 10 64bit</w:t>
      </w:r>
    </w:p>
    <w:p w14:paraId="42993DE2" w14:textId="18BA311A" w:rsidR="00AB634D" w:rsidRDefault="00AB634D" w:rsidP="00AB634D">
      <w:pPr>
        <w:pStyle w:val="ListParagraph"/>
        <w:numPr>
          <w:ilvl w:val="0"/>
          <w:numId w:val="2"/>
        </w:numPr>
      </w:pPr>
      <w:r>
        <w:t>Software Installation:</w:t>
      </w:r>
    </w:p>
    <w:p w14:paraId="20EC2BD9" w14:textId="49149DEA" w:rsidR="00323F41" w:rsidRDefault="00AB634D" w:rsidP="00AB634D">
      <w:pPr>
        <w:pStyle w:val="ListParagraph"/>
        <w:numPr>
          <w:ilvl w:val="0"/>
          <w:numId w:val="1"/>
        </w:numPr>
      </w:pPr>
      <w:r>
        <w:t>Download and Install Python 3.8</w:t>
      </w:r>
      <w:r w:rsidR="00323F41">
        <w:t>.5</w:t>
      </w:r>
      <w:r>
        <w:t xml:space="preserve"> at (</w:t>
      </w:r>
      <w:hyperlink r:id="rId6" w:history="1">
        <w:r w:rsidR="00323F41" w:rsidRPr="005A7F6B">
          <w:rPr>
            <w:rStyle w:val="Hyperlink"/>
          </w:rPr>
          <w:t>https://www.python.org/downloads/release/python-385/</w:t>
        </w:r>
      </w:hyperlink>
      <w:r>
        <w:t>)</w:t>
      </w:r>
    </w:p>
    <w:p w14:paraId="3DBF57A2" w14:textId="48E0D873" w:rsidR="00323F41" w:rsidRDefault="00AB634D" w:rsidP="00323F41">
      <w:pPr>
        <w:pStyle w:val="ListParagraph"/>
        <w:numPr>
          <w:ilvl w:val="0"/>
          <w:numId w:val="1"/>
        </w:numPr>
      </w:pPr>
      <w:r>
        <w:t>Download and Install Anaconda 3.8 at (</w:t>
      </w:r>
      <w:hyperlink r:id="rId7" w:history="1">
        <w:r w:rsidR="00323F41" w:rsidRPr="005A7F6B">
          <w:rPr>
            <w:rStyle w:val="Hyperlink"/>
          </w:rPr>
          <w:t>https://www.anaconda.com/products/individual</w:t>
        </w:r>
      </w:hyperlink>
      <w:r>
        <w:t>)</w:t>
      </w:r>
    </w:p>
    <w:p w14:paraId="680D460D" w14:textId="5BFEDBBF" w:rsidR="00AB634D" w:rsidRDefault="00AB634D" w:rsidP="00AB634D">
      <w:pPr>
        <w:pStyle w:val="ListParagraph"/>
        <w:numPr>
          <w:ilvl w:val="0"/>
          <w:numId w:val="2"/>
        </w:numPr>
      </w:pPr>
      <w:r>
        <w:t>Environment Set up:</w:t>
      </w:r>
    </w:p>
    <w:p w14:paraId="2CDF614E" w14:textId="77777777" w:rsidR="00AB634D" w:rsidRDefault="00AB634D" w:rsidP="00AB634D">
      <w:pPr>
        <w:pStyle w:val="ListParagraph"/>
        <w:numPr>
          <w:ilvl w:val="0"/>
          <w:numId w:val="3"/>
        </w:numPr>
      </w:pPr>
      <w:r>
        <w:t>Open Anaconda Navigator</w:t>
      </w:r>
    </w:p>
    <w:p w14:paraId="764DDE5D" w14:textId="41AE553A" w:rsidR="00AB634D" w:rsidRDefault="00AB634D" w:rsidP="00AB634D">
      <w:pPr>
        <w:pStyle w:val="ListParagraph"/>
        <w:numPr>
          <w:ilvl w:val="0"/>
          <w:numId w:val="3"/>
        </w:numPr>
      </w:pPr>
      <w:r>
        <w:t>Click Environments Tab</w:t>
      </w:r>
    </w:p>
    <w:p w14:paraId="58085FC5" w14:textId="4923374D" w:rsidR="00323F41" w:rsidRDefault="00323F41" w:rsidP="00323F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5C7E01F" wp14:editId="05C8EF7A">
                <wp:simplePos x="0" y="0"/>
                <wp:positionH relativeFrom="column">
                  <wp:posOffset>86995</wp:posOffset>
                </wp:positionH>
                <wp:positionV relativeFrom="paragraph">
                  <wp:posOffset>559308</wp:posOffset>
                </wp:positionV>
                <wp:extent cx="381000" cy="147320"/>
                <wp:effectExtent l="0" t="0" r="19050" b="24130"/>
                <wp:wrapNone/>
                <wp:docPr id="2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1000" cy="14732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AE1C8E0" id="Oval 2" o:spid="_x0000_s1026" style="position:absolute;margin-left:6.85pt;margin-top:44.05pt;width:30pt;height:11.6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" filled="f" strokecolor="red" strokeweight="1pt">
                <v:stroke joinstyle="miter"/>
              </v:oval>
            </w:pict>
          </mc:Fallback>
        </mc:AlternateContent>
      </w:r>
      <w:r>
        <w:rPr>
          <w:noProof/>
        </w:rPr>
        <w:drawing>
          <wp:inline distT="0" distB="0" distL="0" distR="0" wp14:anchorId="5F2F2A38" wp14:editId="48DC3A45">
            <wp:extent cx="5731510" cy="32238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A74494" w14:textId="15A37A59" w:rsidR="00AB634D" w:rsidRDefault="00AB634D" w:rsidP="00AB634D">
      <w:pPr>
        <w:pStyle w:val="ListParagraph"/>
        <w:numPr>
          <w:ilvl w:val="0"/>
          <w:numId w:val="3"/>
        </w:numPr>
      </w:pPr>
      <w:r>
        <w:t xml:space="preserve">Click Create to create </w:t>
      </w:r>
      <w:r w:rsidR="00323F41">
        <w:t xml:space="preserve">a </w:t>
      </w:r>
      <w:r>
        <w:t xml:space="preserve">new environment (for example set </w:t>
      </w:r>
      <w:r w:rsidR="00323F41">
        <w:t xml:space="preserve">the </w:t>
      </w:r>
      <w:r>
        <w:t>environment’s name as “</w:t>
      </w:r>
      <w:r w:rsidR="00323F41">
        <w:t>TensorF</w:t>
      </w:r>
      <w:r>
        <w:t xml:space="preserve">low”) </w:t>
      </w:r>
    </w:p>
    <w:p w14:paraId="77E37677" w14:textId="00F6D44D" w:rsidR="00323F41" w:rsidRDefault="00323F41" w:rsidP="00323F41">
      <w:r>
        <w:rPr>
          <w:noProof/>
        </w:rPr>
        <w:drawing>
          <wp:anchor distT="0" distB="0" distL="114300" distR="114300" simplePos="0" relativeHeight="251660288" behindDoc="1" locked="0" layoutInCell="1" allowOverlap="1" wp14:anchorId="6D8EDF2A" wp14:editId="13DCF1D8">
            <wp:simplePos x="0" y="0"/>
            <wp:positionH relativeFrom="margin">
              <wp:align>left</wp:align>
            </wp:positionH>
            <wp:positionV relativeFrom="paragraph">
              <wp:posOffset>3810</wp:posOffset>
            </wp:positionV>
            <wp:extent cx="5731510" cy="3223895"/>
            <wp:effectExtent l="0" t="0" r="254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1693295" w14:textId="77777777" w:rsidR="00323F41" w:rsidRDefault="00323F41" w:rsidP="00323F41">
      <w:pPr>
        <w:pStyle w:val="ListParagraph"/>
      </w:pPr>
    </w:p>
    <w:p w14:paraId="7BC6514C" w14:textId="3DDC8D7A" w:rsidR="00323F41" w:rsidRDefault="00323F41" w:rsidP="00323F41">
      <w:pPr>
        <w:pStyle w:val="ListParagraph"/>
      </w:pPr>
    </w:p>
    <w:p w14:paraId="512C48CD" w14:textId="2AF1C541" w:rsidR="00323F41" w:rsidRDefault="00323F41" w:rsidP="00323F41">
      <w:pPr>
        <w:pStyle w:val="ListParagraph"/>
      </w:pPr>
    </w:p>
    <w:p w14:paraId="18290DDB" w14:textId="7A0549B8" w:rsidR="00323F41" w:rsidRDefault="00323F41" w:rsidP="00323F41">
      <w:pPr>
        <w:pStyle w:val="ListParagraph"/>
      </w:pPr>
    </w:p>
    <w:p w14:paraId="37EA1CC4" w14:textId="2B5E6E09" w:rsidR="00323F41" w:rsidRDefault="00323F41" w:rsidP="00323F41">
      <w:pPr>
        <w:pStyle w:val="ListParagraph"/>
      </w:pPr>
    </w:p>
    <w:p w14:paraId="60B01926" w14:textId="5EC1A463" w:rsidR="00323F41" w:rsidRDefault="00323F41" w:rsidP="00323F41">
      <w:pPr>
        <w:pStyle w:val="ListParagraph"/>
      </w:pPr>
    </w:p>
    <w:p w14:paraId="45CC6526" w14:textId="4D512DF5" w:rsidR="00323F41" w:rsidRDefault="00323F41" w:rsidP="00323F41">
      <w:pPr>
        <w:pStyle w:val="ListParagraph"/>
      </w:pPr>
    </w:p>
    <w:p w14:paraId="3E5CF0F6" w14:textId="0E94E8DC" w:rsidR="00323F41" w:rsidRDefault="00323F41" w:rsidP="00323F41">
      <w:pPr>
        <w:pStyle w:val="ListParagraph"/>
      </w:pPr>
    </w:p>
    <w:p w14:paraId="01B5EB16" w14:textId="3B085015" w:rsidR="00323F41" w:rsidRDefault="00323F41" w:rsidP="00323F41">
      <w:pPr>
        <w:pStyle w:val="ListParagraph"/>
      </w:pPr>
    </w:p>
    <w:p w14:paraId="48F50C19" w14:textId="7BDDFD16" w:rsidR="00323F41" w:rsidRDefault="00323F41" w:rsidP="00323F41">
      <w:pPr>
        <w:pStyle w:val="ListParagraph"/>
      </w:pPr>
    </w:p>
    <w:p w14:paraId="0E432550" w14:textId="77777777" w:rsidR="00323F41" w:rsidRDefault="00323F41" w:rsidP="00323F41">
      <w:pPr>
        <w:pStyle w:val="ListParagraph"/>
      </w:pPr>
    </w:p>
    <w:p w14:paraId="0ED23FC1" w14:textId="77777777" w:rsidR="00323F41" w:rsidRDefault="00323F41" w:rsidP="00323F41">
      <w:pPr>
        <w:pStyle w:val="ListParagraph"/>
      </w:pPr>
    </w:p>
    <w:p w14:paraId="02225BAA" w14:textId="77777777" w:rsidR="00323F41" w:rsidRDefault="00323F41" w:rsidP="00323F41">
      <w:pPr>
        <w:pStyle w:val="ListParagraph"/>
      </w:pPr>
    </w:p>
    <w:p w14:paraId="0F3E18D5" w14:textId="77777777" w:rsidR="00323F41" w:rsidRDefault="00323F41" w:rsidP="00323F41">
      <w:pPr>
        <w:pStyle w:val="ListParagraph"/>
      </w:pPr>
    </w:p>
    <w:p w14:paraId="2BD5A30A" w14:textId="7D3ECFBC" w:rsidR="00323F41" w:rsidRDefault="00323F41" w:rsidP="00323F41">
      <w:pPr>
        <w:pStyle w:val="ListParagrap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8582C50" wp14:editId="7D8C0832">
                <wp:simplePos x="0" y="0"/>
                <wp:positionH relativeFrom="column">
                  <wp:posOffset>626836</wp:posOffset>
                </wp:positionH>
                <wp:positionV relativeFrom="paragraph">
                  <wp:posOffset>155212</wp:posOffset>
                </wp:positionV>
                <wp:extent cx="275167" cy="147320"/>
                <wp:effectExtent l="0" t="0" r="10795" b="24130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5167" cy="14732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612E6FD6" id="Oval 4" o:spid="_x0000_s1026" style="position:absolute;margin-left:49.35pt;margin-top:12.2pt;width:21.65pt;height:11.6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" filled="f" strokecolor="red" strokeweight="1pt">
                <v:stroke joinstyle="miter"/>
              </v:oval>
            </w:pict>
          </mc:Fallback>
        </mc:AlternateContent>
      </w:r>
    </w:p>
    <w:p w14:paraId="4DB07C99" w14:textId="6BD6D494" w:rsidR="00AB634D" w:rsidRDefault="00AB634D" w:rsidP="00AB634D">
      <w:pPr>
        <w:pStyle w:val="ListParagraph"/>
        <w:numPr>
          <w:ilvl w:val="0"/>
          <w:numId w:val="3"/>
        </w:numPr>
      </w:pPr>
      <w:r>
        <w:lastRenderedPageBreak/>
        <w:t xml:space="preserve">Add necessarily package by changing view tab to uninstalled and type </w:t>
      </w:r>
      <w:r w:rsidR="00323F41">
        <w:t xml:space="preserve">the </w:t>
      </w:r>
      <w:r>
        <w:t>package name</w:t>
      </w:r>
    </w:p>
    <w:p w14:paraId="5BD61AE9" w14:textId="05E98222" w:rsidR="00323F41" w:rsidRDefault="00323F41" w:rsidP="00323F41"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A31F497" wp14:editId="11F1366D">
                <wp:simplePos x="0" y="0"/>
                <wp:positionH relativeFrom="column">
                  <wp:posOffset>2779643</wp:posOffset>
                </wp:positionH>
                <wp:positionV relativeFrom="paragraph">
                  <wp:posOffset>380172</wp:posOffset>
                </wp:positionV>
                <wp:extent cx="500270" cy="159026"/>
                <wp:effectExtent l="0" t="0" r="14605" b="12700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0270" cy="159026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5C5B22F" id="Oval 9" o:spid="_x0000_s1026" style="position:absolute;margin-left:218.85pt;margin-top:29.95pt;width:39.4pt;height:12.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" filled="f" strokecolor="red" strokeweight="1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C4BB5B6" wp14:editId="566F6615">
                <wp:simplePos x="0" y="0"/>
                <wp:positionH relativeFrom="column">
                  <wp:posOffset>1539240</wp:posOffset>
                </wp:positionH>
                <wp:positionV relativeFrom="paragraph">
                  <wp:posOffset>364490</wp:posOffset>
                </wp:positionV>
                <wp:extent cx="660400" cy="685800"/>
                <wp:effectExtent l="0" t="0" r="25400" b="1905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0400" cy="6858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9A2E058" id="Rectangle 8" o:spid="_x0000_s1026" style="position:absolute;margin-left:121.2pt;margin-top:28.7pt;width:52pt;height:54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" filled="f" strokecolor="red" strokeweight="1pt"/>
            </w:pict>
          </mc:Fallback>
        </mc:AlternateContent>
      </w:r>
      <w:r>
        <w:rPr>
          <w:noProof/>
        </w:rPr>
        <w:drawing>
          <wp:inline distT="0" distB="0" distL="0" distR="0" wp14:anchorId="28286DDC" wp14:editId="29FBFABC">
            <wp:extent cx="5731510" cy="322389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A8D941" w14:textId="2AB71E6C" w:rsidR="00323F41" w:rsidRDefault="00323F41" w:rsidP="00323F41">
      <w:pPr>
        <w:pStyle w:val="ListParagraph"/>
        <w:numPr>
          <w:ilvl w:val="0"/>
          <w:numId w:val="3"/>
        </w:numPr>
      </w:pPr>
      <w:r>
        <w:t>Make sure you have downloaded Jupyternotebook on your new environment.</w:t>
      </w:r>
    </w:p>
    <w:p w14:paraId="0FC6B052" w14:textId="77777777" w:rsidR="00323F41" w:rsidRDefault="00323F41" w:rsidP="00323F41">
      <w:pPr>
        <w:pStyle w:val="ListParagraph"/>
      </w:pPr>
    </w:p>
    <w:p w14:paraId="3E539C3B" w14:textId="6DC1B77B" w:rsidR="00AB634D" w:rsidRDefault="00AB634D" w:rsidP="00AB634D">
      <w:pPr>
        <w:pStyle w:val="ListParagraph"/>
        <w:numPr>
          <w:ilvl w:val="0"/>
          <w:numId w:val="2"/>
        </w:numPr>
      </w:pPr>
      <w:r>
        <w:t>Adding Dataset</w:t>
      </w:r>
    </w:p>
    <w:p w14:paraId="70BE2EBD" w14:textId="2B228F77" w:rsidR="00323F41" w:rsidRDefault="00EA5A7A" w:rsidP="00323F41">
      <w:pPr>
        <w:pStyle w:val="ListParagraph"/>
        <w:numPr>
          <w:ilvl w:val="0"/>
          <w:numId w:val="4"/>
        </w:numPr>
      </w:pPr>
      <w:r>
        <w:t>Download Dataset</w:t>
      </w:r>
      <w:r w:rsidR="00323F41">
        <w:t xml:space="preserve"> from (</w:t>
      </w:r>
      <w:hyperlink r:id="rId11" w:history="1">
        <w:r w:rsidR="00323F41" w:rsidRPr="005A7F6B">
          <w:rPr>
            <w:rStyle w:val="Hyperlink"/>
          </w:rPr>
          <w:t>https://www.kaggle.com/sshikamaru/glaucoma-detection/download</w:t>
        </w:r>
      </w:hyperlink>
      <w:r w:rsidR="00323F41">
        <w:t>)</w:t>
      </w:r>
    </w:p>
    <w:p w14:paraId="04C1BF2F" w14:textId="1165EB52" w:rsidR="00EA5A7A" w:rsidRDefault="00AB634D" w:rsidP="00AB634D">
      <w:pPr>
        <w:pStyle w:val="ListParagraph"/>
        <w:numPr>
          <w:ilvl w:val="0"/>
          <w:numId w:val="4"/>
        </w:numPr>
      </w:pPr>
      <w:r>
        <w:t xml:space="preserve">Open </w:t>
      </w:r>
      <w:r w:rsidR="00EA5A7A">
        <w:t>Jupyternotebook and click new</w:t>
      </w:r>
    </w:p>
    <w:p w14:paraId="0FEB0F7E" w14:textId="60AECC94" w:rsidR="00EA5A7A" w:rsidRDefault="00EA5A7A" w:rsidP="00AB634D">
      <w:pPr>
        <w:pStyle w:val="ListParagraph"/>
        <w:numPr>
          <w:ilvl w:val="0"/>
          <w:numId w:val="4"/>
        </w:numPr>
      </w:pPr>
      <w:r>
        <w:t>Choose Python 3 Notebook</w:t>
      </w:r>
    </w:p>
    <w:p w14:paraId="2CEB324B" w14:textId="182A52CC" w:rsidR="00323F41" w:rsidRDefault="00323F41" w:rsidP="00323F41"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AB71B80" wp14:editId="4880257C">
                <wp:simplePos x="0" y="0"/>
                <wp:positionH relativeFrom="column">
                  <wp:posOffset>4630882</wp:posOffset>
                </wp:positionH>
                <wp:positionV relativeFrom="paragraph">
                  <wp:posOffset>901296</wp:posOffset>
                </wp:positionV>
                <wp:extent cx="713509" cy="200891"/>
                <wp:effectExtent l="0" t="0" r="10795" b="2794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3509" cy="20089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EDA152B" id="Rectangle 12" o:spid="_x0000_s1026" style="position:absolute;margin-left:364.65pt;margin-top:70.95pt;width:56.2pt;height:15.8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" filled="f" strokecolor="red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4C583AA" wp14:editId="1DF8B31A">
                <wp:simplePos x="0" y="0"/>
                <wp:positionH relativeFrom="column">
                  <wp:posOffset>5132070</wp:posOffset>
                </wp:positionH>
                <wp:positionV relativeFrom="paragraph">
                  <wp:posOffset>694344</wp:posOffset>
                </wp:positionV>
                <wp:extent cx="270164" cy="187036"/>
                <wp:effectExtent l="0" t="0" r="15875" b="22860"/>
                <wp:wrapNone/>
                <wp:docPr id="11" name="Oval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0164" cy="187036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C8D63EB" id="Oval 11" o:spid="_x0000_s1026" style="position:absolute;margin-left:404.1pt;margin-top:54.65pt;width:21.25pt;height:14.7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" filled="f" strokecolor="red" strokeweight="1pt">
                <v:stroke joinstyle="miter"/>
              </v:oval>
            </w:pict>
          </mc:Fallback>
        </mc:AlternateContent>
      </w:r>
      <w:r>
        <w:rPr>
          <w:noProof/>
        </w:rPr>
        <w:drawing>
          <wp:inline distT="0" distB="0" distL="0" distR="0" wp14:anchorId="6CECA6D5" wp14:editId="2F77592A">
            <wp:extent cx="5731510" cy="322389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9D0E96" w14:textId="2ACBF897" w:rsidR="00323F41" w:rsidRDefault="00323F41" w:rsidP="00323F41">
      <w:pPr>
        <w:pStyle w:val="ListParagraph"/>
      </w:pPr>
    </w:p>
    <w:p w14:paraId="43853176" w14:textId="19F83C76" w:rsidR="00EA5A7A" w:rsidRDefault="00EA5A7A" w:rsidP="00EA5A7A">
      <w:pPr>
        <w:pStyle w:val="ListParagraph"/>
        <w:numPr>
          <w:ilvl w:val="0"/>
          <w:numId w:val="4"/>
        </w:numPr>
      </w:pPr>
      <w:r>
        <w:lastRenderedPageBreak/>
        <w:t>Type “pwd” and run the code; it will show the base path (location that we can put our dataset)</w:t>
      </w:r>
    </w:p>
    <w:p w14:paraId="2363AB46" w14:textId="1B807101" w:rsidR="00323F41" w:rsidRDefault="00323F41" w:rsidP="00323F41"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3489F38" wp14:editId="79E0392A">
                <wp:simplePos x="0" y="0"/>
                <wp:positionH relativeFrom="column">
                  <wp:posOffset>753208</wp:posOffset>
                </wp:positionH>
                <wp:positionV relativeFrom="paragraph">
                  <wp:posOffset>1110908</wp:posOffset>
                </wp:positionV>
                <wp:extent cx="718038" cy="146539"/>
                <wp:effectExtent l="0" t="0" r="25400" b="2540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8038" cy="14653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40CB043" id="Rectangle 14" o:spid="_x0000_s1026" style="position:absolute;margin-left:59.3pt;margin-top:87.45pt;width:56.55pt;height:11.5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" filled="f" strokecolor="red" strokeweight="1pt"/>
            </w:pict>
          </mc:Fallback>
        </mc:AlternateContent>
      </w:r>
      <w:r>
        <w:rPr>
          <w:noProof/>
        </w:rPr>
        <w:drawing>
          <wp:inline distT="0" distB="0" distL="0" distR="0" wp14:anchorId="6C329060" wp14:editId="1C185067">
            <wp:extent cx="5731510" cy="3223895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8B8183" w14:textId="368AE65C" w:rsidR="00323F41" w:rsidRDefault="00323F41" w:rsidP="00323F41">
      <w:pPr>
        <w:pStyle w:val="ListParagraph"/>
        <w:numPr>
          <w:ilvl w:val="0"/>
          <w:numId w:val="4"/>
        </w:numPr>
      </w:pPr>
      <w:r>
        <w:t>Copy Dataset to base path</w:t>
      </w:r>
    </w:p>
    <w:p w14:paraId="6133C84F" w14:textId="00C6AFC6" w:rsidR="00323F41" w:rsidRDefault="00323F41" w:rsidP="00323F41"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F4E5B66" wp14:editId="0D974F37">
                <wp:simplePos x="0" y="0"/>
                <wp:positionH relativeFrom="column">
                  <wp:posOffset>2805953</wp:posOffset>
                </wp:positionH>
                <wp:positionV relativeFrom="paragraph">
                  <wp:posOffset>2378037</wp:posOffset>
                </wp:positionV>
                <wp:extent cx="718038" cy="605117"/>
                <wp:effectExtent l="0" t="0" r="25400" b="2413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8038" cy="60511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7E1830" id="Rectangle 18" o:spid="_x0000_s1026" style="position:absolute;margin-left:220.95pt;margin-top:187.25pt;width:56.55pt;height:47.65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" filled="f" strokecolor="red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B7DF75C" wp14:editId="1FD9627A">
                <wp:simplePos x="0" y="0"/>
                <wp:positionH relativeFrom="column">
                  <wp:posOffset>376517</wp:posOffset>
                </wp:positionH>
                <wp:positionV relativeFrom="paragraph">
                  <wp:posOffset>499932</wp:posOffset>
                </wp:positionV>
                <wp:extent cx="1183341" cy="146539"/>
                <wp:effectExtent l="0" t="0" r="17145" b="2540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3341" cy="14653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77B12FE" id="Rectangle 17" o:spid="_x0000_s1026" style="position:absolute;margin-left:29.65pt;margin-top:39.35pt;width:93.2pt;height:11.55pt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" filled="f" strokecolor="red" strokeweight="1pt"/>
            </w:pict>
          </mc:Fallback>
        </mc:AlternateContent>
      </w:r>
      <w:r>
        <w:rPr>
          <w:noProof/>
        </w:rPr>
        <w:drawing>
          <wp:inline distT="0" distB="0" distL="0" distR="0" wp14:anchorId="58B7D969" wp14:editId="608A8537">
            <wp:extent cx="5731510" cy="3223895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89A510" w14:textId="35E9B0E3" w:rsidR="00EA5A7A" w:rsidRDefault="00EA5A7A" w:rsidP="00EA5A7A">
      <w:pPr>
        <w:pStyle w:val="ListParagraph"/>
        <w:numPr>
          <w:ilvl w:val="0"/>
          <w:numId w:val="2"/>
        </w:numPr>
      </w:pPr>
      <w:r>
        <w:t>Running Code</w:t>
      </w:r>
    </w:p>
    <w:p w14:paraId="0EF4E178" w14:textId="1694BECC" w:rsidR="00323F41" w:rsidRDefault="00EA5A7A" w:rsidP="00EA5A7A">
      <w:pPr>
        <w:pStyle w:val="ListParagraph"/>
        <w:numPr>
          <w:ilvl w:val="0"/>
          <w:numId w:val="5"/>
        </w:numPr>
      </w:pPr>
      <w:r>
        <w:t>Open code source from (</w:t>
      </w:r>
      <w:hyperlink r:id="rId15" w:history="1">
        <w:r w:rsidR="00323F41" w:rsidRPr="005A7F6B">
          <w:rPr>
            <w:rStyle w:val="Hyperlink"/>
          </w:rPr>
          <w:t>https://www.kaggle.com/sshikamaru/detecting-glaucoma-with-cnn-resnet-50</w:t>
        </w:r>
      </w:hyperlink>
      <w:r>
        <w:t>)</w:t>
      </w:r>
    </w:p>
    <w:p w14:paraId="3BF81991" w14:textId="09E99745" w:rsidR="00EA5A7A" w:rsidRDefault="00EA5A7A" w:rsidP="00EA5A7A">
      <w:pPr>
        <w:pStyle w:val="ListParagraph"/>
        <w:numPr>
          <w:ilvl w:val="0"/>
          <w:numId w:val="5"/>
        </w:numPr>
      </w:pPr>
      <w:r>
        <w:t>Clone all code; make sure to change path directory</w:t>
      </w:r>
    </w:p>
    <w:p w14:paraId="615CF1FB" w14:textId="5CEEE74F" w:rsidR="00EA5A7A" w:rsidRDefault="00EA5A7A" w:rsidP="00EA5A7A">
      <w:pPr>
        <w:pStyle w:val="ListParagraph"/>
        <w:numPr>
          <w:ilvl w:val="0"/>
          <w:numId w:val="5"/>
        </w:numPr>
      </w:pPr>
      <w:r>
        <w:t>Run code by press “Shift+Enter”</w:t>
      </w:r>
    </w:p>
    <w:sectPr w:rsidR="00EA5A7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C731A6"/>
    <w:multiLevelType w:val="hybridMultilevel"/>
    <w:tmpl w:val="DCFEA2B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AF4BB4"/>
    <w:multiLevelType w:val="hybridMultilevel"/>
    <w:tmpl w:val="FF0E82B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528217B"/>
    <w:multiLevelType w:val="hybridMultilevel"/>
    <w:tmpl w:val="41967FB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FD66B46"/>
    <w:multiLevelType w:val="hybridMultilevel"/>
    <w:tmpl w:val="92F2E01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6825C84"/>
    <w:multiLevelType w:val="hybridMultilevel"/>
    <w:tmpl w:val="DCFEA2B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9023E5D"/>
    <w:multiLevelType w:val="hybridMultilevel"/>
    <w:tmpl w:val="151E9B84"/>
    <w:lvl w:ilvl="0" w:tplc="38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5"/>
  </w:num>
  <w:num w:numId="3">
    <w:abstractNumId w:val="1"/>
  </w:num>
  <w:num w:numId="4">
    <w:abstractNumId w:val="0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MjU1sjCytDAzNzZW0lEKTi0uzszPAykwrAUAiDjz6SwAAAA="/>
  </w:docVars>
  <w:rsids>
    <w:rsidRoot w:val="00AB634D"/>
    <w:rsid w:val="00323F41"/>
    <w:rsid w:val="0088694C"/>
    <w:rsid w:val="00A12660"/>
    <w:rsid w:val="00AB634D"/>
    <w:rsid w:val="00EA5A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53DFEB"/>
  <w15:chartTrackingRefBased/>
  <w15:docId w15:val="{5453C324-8A96-4068-BBDB-C974B0666F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634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23F4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23F4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hyperlink" Target="https://www.anaconda.com/products/individual" TargetMode="Externa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hyperlink" Target="https://www.python.org/downloads/release/python-385/" TargetMode="External"/><Relationship Id="rId11" Type="http://schemas.openxmlformats.org/officeDocument/2006/relationships/hyperlink" Target="https://www.kaggle.com/sshikamaru/glaucoma-detection/download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kaggle.com/sshikamaru/detecting-glaucoma-with-cnn-resnet-50" TargetMode="Externa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F9199C-D572-448A-83DC-7DDFA78686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8</TotalTime>
  <Pages>3</Pages>
  <Words>211</Words>
  <Characters>120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 Gede Susastra Gunawan</dc:creator>
  <cp:keywords/>
  <dc:description/>
  <cp:lastModifiedBy>I Gede Susastra Gunawan</cp:lastModifiedBy>
  <cp:revision>2</cp:revision>
  <dcterms:created xsi:type="dcterms:W3CDTF">2021-06-21T15:08:00Z</dcterms:created>
  <dcterms:modified xsi:type="dcterms:W3CDTF">2021-06-22T12:18:00Z</dcterms:modified>
</cp:coreProperties>
</file>